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66D6B" w:rsidRDefault="00C66D6B" w:rsidP="007B38ED">
      <w:pPr>
        <w:spacing w:after="0"/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Application for </w:t>
      </w:r>
      <w:r w:rsidR="0074082A">
        <w:rPr>
          <w:b/>
          <w:sz w:val="24"/>
          <w:szCs w:val="24"/>
        </w:rPr>
        <w:t xml:space="preserve">Education Delegations </w:t>
      </w:r>
      <w:r>
        <w:rPr>
          <w:b/>
          <w:sz w:val="24"/>
          <w:szCs w:val="24"/>
        </w:rPr>
        <w:t>hosted by the Confucius Institute</w:t>
      </w:r>
    </w:p>
    <w:p w:rsidR="00C66D6B" w:rsidRDefault="00A85732" w:rsidP="00C66D6B">
      <w:pPr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>at Savannah State University</w:t>
      </w:r>
    </w:p>
    <w:p w:rsidR="00C66D6B" w:rsidRDefault="00C66D6B" w:rsidP="00C66D6B">
      <w:pPr>
        <w:rPr>
          <w:b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margin">
                  <wp:align>right</wp:align>
                </wp:positionH>
                <wp:positionV relativeFrom="paragraph">
                  <wp:posOffset>127635</wp:posOffset>
                </wp:positionV>
                <wp:extent cx="1828800" cy="1427748"/>
                <wp:effectExtent l="0" t="0" r="12700" b="7620"/>
                <wp:wrapNone/>
                <wp:docPr id="2" name="矩形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28800" cy="1427748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E37ACC" w:rsidRDefault="00E37ACC" w:rsidP="00E37ACC">
                            <w:pPr>
                              <w:jc w:val="center"/>
                            </w:pPr>
                            <w: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矩形 2" o:spid="_x0000_s1026" style="position:absolute;margin-left:92.8pt;margin-top:10.05pt;width:2in;height:112.4pt;z-index:25165926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" filled="f" strokecolor="black [3213]" strokeweight="1pt">
                <v:textbox>
                  <w:txbxContent>
                    <w:p w:rsidR="00E37ACC" w:rsidRDefault="00E37ACC" w:rsidP="00E37ACC">
                      <w:pPr>
                        <w:jc w:val="center"/>
                      </w:pPr>
                      <w:r>
                        <w:t xml:space="preserve"> 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</w:p>
    <w:p w:rsidR="00C66D6B" w:rsidRPr="006F0658" w:rsidRDefault="00C66D6B" w:rsidP="00C66D6B">
      <w:pPr>
        <w:rPr>
          <w:b/>
          <w:sz w:val="24"/>
          <w:szCs w:val="24"/>
        </w:rPr>
      </w:pPr>
      <w:r w:rsidRPr="006F0658">
        <w:rPr>
          <w:b/>
          <w:sz w:val="24"/>
          <w:szCs w:val="24"/>
        </w:rPr>
        <w:t xml:space="preserve">1. Personal information:  </w:t>
      </w:r>
    </w:p>
    <w:p w:rsidR="00C66D6B" w:rsidRDefault="00C66D6B" w:rsidP="00C66D6B">
      <w:pPr>
        <w:rPr>
          <w:sz w:val="24"/>
          <w:szCs w:val="24"/>
        </w:rPr>
      </w:pPr>
      <w:r>
        <w:rPr>
          <w:sz w:val="24"/>
          <w:szCs w:val="24"/>
        </w:rPr>
        <w:t>Name: ________________</w:t>
      </w:r>
      <w:r w:rsidR="007B38ED">
        <w:rPr>
          <w:sz w:val="24"/>
          <w:szCs w:val="24"/>
        </w:rPr>
        <w:t>_____</w:t>
      </w:r>
      <w:r>
        <w:rPr>
          <w:sz w:val="24"/>
          <w:szCs w:val="24"/>
        </w:rPr>
        <w:t>_</w:t>
      </w:r>
      <w:r w:rsidR="006F0658">
        <w:rPr>
          <w:sz w:val="24"/>
          <w:szCs w:val="24"/>
        </w:rPr>
        <w:t>____</w:t>
      </w:r>
      <w:r>
        <w:rPr>
          <w:sz w:val="24"/>
          <w:szCs w:val="24"/>
        </w:rPr>
        <w:t xml:space="preserve">________                                                               </w:t>
      </w:r>
      <w:r w:rsidR="007B38ED">
        <w:rPr>
          <w:sz w:val="24"/>
          <w:szCs w:val="24"/>
        </w:rPr>
        <w:t xml:space="preserve">                             </w:t>
      </w:r>
      <w:r w:rsidR="00E37ACC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                                </w:t>
      </w:r>
    </w:p>
    <w:p w:rsidR="00C66D6B" w:rsidRDefault="00C66D6B" w:rsidP="00C66D6B">
      <w:pPr>
        <w:rPr>
          <w:sz w:val="24"/>
          <w:szCs w:val="24"/>
        </w:rPr>
      </w:pPr>
      <w:r>
        <w:rPr>
          <w:sz w:val="24"/>
          <w:szCs w:val="24"/>
        </w:rPr>
        <w:t>Citizenship: _______________</w:t>
      </w:r>
      <w:r w:rsidR="007B38ED">
        <w:rPr>
          <w:sz w:val="24"/>
          <w:szCs w:val="24"/>
        </w:rPr>
        <w:t>__________</w:t>
      </w:r>
      <w:r>
        <w:rPr>
          <w:sz w:val="24"/>
          <w:szCs w:val="24"/>
        </w:rPr>
        <w:t>_____</w:t>
      </w:r>
    </w:p>
    <w:p w:rsidR="00C66D6B" w:rsidRDefault="007B38ED" w:rsidP="00C66D6B">
      <w:pPr>
        <w:rPr>
          <w:sz w:val="24"/>
          <w:szCs w:val="24"/>
        </w:rPr>
      </w:pPr>
      <w:r>
        <w:rPr>
          <w:sz w:val="24"/>
          <w:szCs w:val="24"/>
        </w:rPr>
        <w:t>Gender</w:t>
      </w:r>
      <w:r w:rsidR="00642D2B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(circle it): </w:t>
      </w:r>
      <w:r w:rsidR="00C66D6B" w:rsidRPr="007B38ED">
        <w:rPr>
          <w:sz w:val="24"/>
          <w:szCs w:val="24"/>
          <w:u w:val="single"/>
        </w:rPr>
        <w:t>Male</w:t>
      </w:r>
      <w:r>
        <w:rPr>
          <w:sz w:val="24"/>
          <w:szCs w:val="24"/>
          <w:u w:val="single"/>
        </w:rPr>
        <w:t xml:space="preserve">          </w:t>
      </w:r>
      <w:r w:rsidR="00C66D6B" w:rsidRPr="007B38ED">
        <w:rPr>
          <w:sz w:val="24"/>
          <w:szCs w:val="24"/>
          <w:u w:val="single"/>
        </w:rPr>
        <w:t xml:space="preserve"> /</w:t>
      </w:r>
      <w:r>
        <w:rPr>
          <w:sz w:val="24"/>
          <w:szCs w:val="24"/>
          <w:u w:val="single"/>
        </w:rPr>
        <w:t xml:space="preserve">  </w:t>
      </w:r>
      <w:r w:rsidR="00C66D6B" w:rsidRPr="007B38ED">
        <w:rPr>
          <w:sz w:val="24"/>
          <w:szCs w:val="24"/>
          <w:u w:val="single"/>
        </w:rPr>
        <w:t>Female</w:t>
      </w:r>
      <w:r>
        <w:rPr>
          <w:sz w:val="24"/>
          <w:szCs w:val="24"/>
          <w:u w:val="single"/>
        </w:rPr>
        <w:t xml:space="preserve">             </w:t>
      </w:r>
      <w:r w:rsidR="00C66D6B">
        <w:rPr>
          <w:sz w:val="24"/>
          <w:szCs w:val="24"/>
        </w:rPr>
        <w:t xml:space="preserve"> </w:t>
      </w:r>
    </w:p>
    <w:p w:rsidR="00C66D6B" w:rsidRDefault="00C66D6B" w:rsidP="00C66D6B">
      <w:pPr>
        <w:rPr>
          <w:sz w:val="24"/>
          <w:szCs w:val="24"/>
        </w:rPr>
      </w:pPr>
      <w:r>
        <w:rPr>
          <w:sz w:val="24"/>
          <w:szCs w:val="24"/>
        </w:rPr>
        <w:t>Passport #: ______________________________</w:t>
      </w:r>
      <w:r w:rsidR="007B38ED">
        <w:rPr>
          <w:sz w:val="24"/>
          <w:szCs w:val="24"/>
        </w:rPr>
        <w:t>____________</w:t>
      </w:r>
      <w:r>
        <w:rPr>
          <w:sz w:val="24"/>
          <w:szCs w:val="24"/>
        </w:rPr>
        <w:t xml:space="preserve"> </w:t>
      </w:r>
      <w:r w:rsidR="00E37ACC">
        <w:rPr>
          <w:sz w:val="24"/>
          <w:szCs w:val="24"/>
        </w:rPr>
        <w:t xml:space="preserve">                photo</w:t>
      </w:r>
    </w:p>
    <w:p w:rsidR="00C66D6B" w:rsidRDefault="00C66D6B" w:rsidP="00C66D6B">
      <w:pPr>
        <w:rPr>
          <w:sz w:val="24"/>
          <w:szCs w:val="24"/>
        </w:rPr>
      </w:pPr>
      <w:r>
        <w:rPr>
          <w:sz w:val="24"/>
          <w:szCs w:val="24"/>
        </w:rPr>
        <w:t>Passport Expiration Date: ____</w:t>
      </w:r>
      <w:r w:rsidR="007B38ED">
        <w:rPr>
          <w:sz w:val="24"/>
          <w:szCs w:val="24"/>
        </w:rPr>
        <w:t>______________</w:t>
      </w:r>
      <w:r>
        <w:rPr>
          <w:sz w:val="24"/>
          <w:szCs w:val="24"/>
        </w:rPr>
        <w:t xml:space="preserve">_____________ </w:t>
      </w:r>
    </w:p>
    <w:p w:rsidR="00E37ACC" w:rsidRDefault="00E37ACC" w:rsidP="00C66D6B">
      <w:pPr>
        <w:rPr>
          <w:sz w:val="24"/>
          <w:szCs w:val="24"/>
        </w:rPr>
      </w:pPr>
      <w:r>
        <w:rPr>
          <w:sz w:val="24"/>
          <w:szCs w:val="24"/>
        </w:rPr>
        <w:t>Address:________________________________________________________</w:t>
      </w:r>
    </w:p>
    <w:p w:rsidR="00E37ACC" w:rsidRDefault="0074082A" w:rsidP="00C66D6B">
      <w:pPr>
        <w:rPr>
          <w:sz w:val="24"/>
          <w:szCs w:val="24"/>
        </w:rPr>
      </w:pPr>
      <w:r>
        <w:rPr>
          <w:sz w:val="24"/>
          <w:szCs w:val="24"/>
        </w:rPr>
        <w:t>Cell/</w:t>
      </w:r>
      <w:r w:rsidR="00E37ACC">
        <w:rPr>
          <w:sz w:val="24"/>
          <w:szCs w:val="24"/>
        </w:rPr>
        <w:t>Phone:__________________________________________________________</w:t>
      </w:r>
    </w:p>
    <w:p w:rsidR="00E37ACC" w:rsidRDefault="00E37ACC" w:rsidP="00C66D6B">
      <w:pPr>
        <w:rPr>
          <w:sz w:val="24"/>
          <w:szCs w:val="24"/>
        </w:rPr>
      </w:pPr>
      <w:r>
        <w:rPr>
          <w:sz w:val="24"/>
          <w:szCs w:val="24"/>
        </w:rPr>
        <w:t>E:mail____________________________________________________________</w:t>
      </w:r>
    </w:p>
    <w:p w:rsidR="00C66D6B" w:rsidRDefault="00E37ACC" w:rsidP="00C66D6B">
      <w:pPr>
        <w:rPr>
          <w:sz w:val="24"/>
          <w:szCs w:val="24"/>
        </w:rPr>
      </w:pPr>
      <w:r>
        <w:rPr>
          <w:sz w:val="24"/>
          <w:szCs w:val="24"/>
        </w:rPr>
        <w:t>District School or University________________________________________</w:t>
      </w:r>
    </w:p>
    <w:p w:rsidR="00C66D6B" w:rsidRDefault="00E37ACC" w:rsidP="00C66D6B">
      <w:pPr>
        <w:rPr>
          <w:sz w:val="24"/>
          <w:szCs w:val="24"/>
        </w:rPr>
      </w:pPr>
      <w:r>
        <w:rPr>
          <w:sz w:val="24"/>
          <w:szCs w:val="24"/>
        </w:rPr>
        <w:t>Position: ________________________________________________________</w:t>
      </w:r>
    </w:p>
    <w:p w:rsidR="00C66D6B" w:rsidRPr="006F0658" w:rsidRDefault="00C66D6B" w:rsidP="00C66D6B">
      <w:pPr>
        <w:rPr>
          <w:b/>
          <w:sz w:val="24"/>
          <w:szCs w:val="24"/>
        </w:rPr>
      </w:pPr>
      <w:r w:rsidRPr="006F0658">
        <w:rPr>
          <w:b/>
          <w:sz w:val="24"/>
          <w:szCs w:val="24"/>
        </w:rPr>
        <w:t xml:space="preserve">2. Emergency Contact: </w:t>
      </w:r>
    </w:p>
    <w:p w:rsidR="00C66D6B" w:rsidRDefault="00C66D6B" w:rsidP="00C66D6B">
      <w:pPr>
        <w:rPr>
          <w:sz w:val="24"/>
          <w:szCs w:val="24"/>
        </w:rPr>
      </w:pPr>
      <w:r>
        <w:rPr>
          <w:sz w:val="24"/>
          <w:szCs w:val="24"/>
        </w:rPr>
        <w:t>Name: __________________</w:t>
      </w:r>
      <w:r w:rsidR="007B38ED">
        <w:rPr>
          <w:sz w:val="24"/>
          <w:szCs w:val="24"/>
        </w:rPr>
        <w:t>________</w:t>
      </w:r>
      <w:r>
        <w:rPr>
          <w:sz w:val="24"/>
          <w:szCs w:val="24"/>
        </w:rPr>
        <w:t>______ Relationship: ___</w:t>
      </w:r>
      <w:r w:rsidR="007B38ED">
        <w:rPr>
          <w:sz w:val="24"/>
          <w:szCs w:val="24"/>
        </w:rPr>
        <w:t>_________</w:t>
      </w:r>
      <w:r>
        <w:rPr>
          <w:sz w:val="24"/>
          <w:szCs w:val="24"/>
        </w:rPr>
        <w:t xml:space="preserve">__________________ </w:t>
      </w:r>
    </w:p>
    <w:p w:rsidR="00C66D6B" w:rsidRDefault="00C66D6B" w:rsidP="00C66D6B">
      <w:pPr>
        <w:rPr>
          <w:sz w:val="24"/>
          <w:szCs w:val="24"/>
        </w:rPr>
      </w:pPr>
      <w:r>
        <w:rPr>
          <w:sz w:val="24"/>
          <w:szCs w:val="24"/>
        </w:rPr>
        <w:t>Office: ___________</w:t>
      </w:r>
      <w:r w:rsidR="007B38ED">
        <w:rPr>
          <w:sz w:val="24"/>
          <w:szCs w:val="24"/>
        </w:rPr>
        <w:t>_______</w:t>
      </w:r>
      <w:r>
        <w:rPr>
          <w:sz w:val="24"/>
          <w:szCs w:val="24"/>
        </w:rPr>
        <w:t>___Cell: _______</w:t>
      </w:r>
      <w:r w:rsidR="007B38ED">
        <w:rPr>
          <w:sz w:val="24"/>
          <w:szCs w:val="24"/>
        </w:rPr>
        <w:t>________</w:t>
      </w:r>
      <w:r>
        <w:rPr>
          <w:sz w:val="24"/>
          <w:szCs w:val="24"/>
        </w:rPr>
        <w:t>________Home: _____</w:t>
      </w:r>
      <w:r w:rsidR="007B38ED">
        <w:rPr>
          <w:sz w:val="24"/>
          <w:szCs w:val="24"/>
        </w:rPr>
        <w:t>_____</w:t>
      </w:r>
      <w:r>
        <w:rPr>
          <w:sz w:val="24"/>
          <w:szCs w:val="24"/>
        </w:rPr>
        <w:t xml:space="preserve">__________ </w:t>
      </w:r>
    </w:p>
    <w:p w:rsidR="00C66D6B" w:rsidRDefault="00C66D6B" w:rsidP="00C66D6B">
      <w:pPr>
        <w:rPr>
          <w:sz w:val="24"/>
          <w:szCs w:val="24"/>
        </w:rPr>
      </w:pPr>
      <w:r>
        <w:rPr>
          <w:sz w:val="24"/>
          <w:szCs w:val="24"/>
        </w:rPr>
        <w:t>Name: _________</w:t>
      </w:r>
      <w:r w:rsidR="007B38ED">
        <w:rPr>
          <w:sz w:val="24"/>
          <w:szCs w:val="24"/>
        </w:rPr>
        <w:t>________</w:t>
      </w:r>
      <w:r>
        <w:rPr>
          <w:sz w:val="24"/>
          <w:szCs w:val="24"/>
        </w:rPr>
        <w:t>_______________ Relationship: ______________</w:t>
      </w:r>
      <w:r w:rsidR="007B38ED">
        <w:rPr>
          <w:sz w:val="24"/>
          <w:szCs w:val="24"/>
        </w:rPr>
        <w:t>_________</w:t>
      </w:r>
      <w:r>
        <w:rPr>
          <w:sz w:val="24"/>
          <w:szCs w:val="24"/>
        </w:rPr>
        <w:t xml:space="preserve">_______ </w:t>
      </w:r>
    </w:p>
    <w:p w:rsidR="00C66D6B" w:rsidRDefault="00C66D6B" w:rsidP="00C66D6B">
      <w:pPr>
        <w:rPr>
          <w:sz w:val="24"/>
          <w:szCs w:val="24"/>
        </w:rPr>
      </w:pPr>
      <w:r>
        <w:rPr>
          <w:sz w:val="24"/>
          <w:szCs w:val="24"/>
        </w:rPr>
        <w:t>Office: _________</w:t>
      </w:r>
      <w:r w:rsidR="007B38ED">
        <w:rPr>
          <w:sz w:val="24"/>
          <w:szCs w:val="24"/>
        </w:rPr>
        <w:t>______</w:t>
      </w:r>
      <w:r>
        <w:rPr>
          <w:sz w:val="24"/>
          <w:szCs w:val="24"/>
        </w:rPr>
        <w:t>_____ Cell: __________</w:t>
      </w:r>
      <w:r w:rsidR="007B38ED">
        <w:rPr>
          <w:sz w:val="24"/>
          <w:szCs w:val="24"/>
        </w:rPr>
        <w:t>_________</w:t>
      </w:r>
      <w:r>
        <w:rPr>
          <w:sz w:val="24"/>
          <w:szCs w:val="24"/>
        </w:rPr>
        <w:t>_____ Home: _________</w:t>
      </w:r>
      <w:r w:rsidR="007B38ED">
        <w:rPr>
          <w:sz w:val="24"/>
          <w:szCs w:val="24"/>
        </w:rPr>
        <w:t>_____</w:t>
      </w:r>
      <w:r>
        <w:rPr>
          <w:sz w:val="24"/>
          <w:szCs w:val="24"/>
        </w:rPr>
        <w:t xml:space="preserve">______ </w:t>
      </w:r>
    </w:p>
    <w:p w:rsidR="00E37ACC" w:rsidRDefault="0074082A" w:rsidP="00E37ACC">
      <w:pPr>
        <w:pBdr>
          <w:bottom w:val="single" w:sz="12" w:space="1" w:color="auto"/>
        </w:pBdr>
        <w:rPr>
          <w:sz w:val="24"/>
          <w:szCs w:val="24"/>
        </w:rPr>
      </w:pPr>
      <w:r>
        <w:rPr>
          <w:b/>
          <w:sz w:val="24"/>
          <w:szCs w:val="24"/>
        </w:rPr>
        <w:t xml:space="preserve"> </w:t>
      </w:r>
    </w:p>
    <w:p w:rsidR="0074082A" w:rsidRDefault="0074082A" w:rsidP="00C66D6B">
      <w:pPr>
        <w:rPr>
          <w:sz w:val="24"/>
          <w:szCs w:val="24"/>
        </w:rPr>
      </w:pPr>
      <w:r>
        <w:rPr>
          <w:sz w:val="24"/>
          <w:szCs w:val="24"/>
        </w:rPr>
        <w:t>3. Emergency Information:</w:t>
      </w:r>
    </w:p>
    <w:p w:rsidR="00E37ACC" w:rsidRDefault="00E37ACC" w:rsidP="00C66D6B">
      <w:pPr>
        <w:rPr>
          <w:sz w:val="24"/>
          <w:szCs w:val="24"/>
        </w:rPr>
      </w:pPr>
      <w:r>
        <w:rPr>
          <w:sz w:val="24"/>
          <w:szCs w:val="24"/>
        </w:rPr>
        <w:t>Medical or Allergies: __________________________________________________________________</w:t>
      </w:r>
    </w:p>
    <w:p w:rsidR="00E37ACC" w:rsidRDefault="00E37ACC" w:rsidP="00C66D6B">
      <w:pPr>
        <w:rPr>
          <w:sz w:val="24"/>
          <w:szCs w:val="24"/>
        </w:rPr>
      </w:pPr>
      <w:r>
        <w:rPr>
          <w:sz w:val="24"/>
          <w:szCs w:val="24"/>
        </w:rPr>
        <w:t>____________________________________________________________________________________</w:t>
      </w:r>
    </w:p>
    <w:p w:rsidR="0074082A" w:rsidRDefault="0074082A" w:rsidP="00C66D6B">
      <w:pPr>
        <w:rPr>
          <w:b/>
          <w:sz w:val="24"/>
          <w:szCs w:val="24"/>
        </w:rPr>
      </w:pPr>
      <w:r w:rsidRPr="009C401D">
        <w:rPr>
          <w:rFonts w:ascii="Times New Roman" w:hAnsi="Times New Roman"/>
          <w:b/>
          <w:sz w:val="24"/>
        </w:rPr>
        <w:t>_______________ Famil</w:t>
      </w:r>
      <w:r>
        <w:rPr>
          <w:rFonts w:ascii="Times New Roman" w:hAnsi="Times New Roman"/>
          <w:b/>
          <w:sz w:val="24"/>
        </w:rPr>
        <w:t>y Physician: ________________</w:t>
      </w:r>
      <w:r w:rsidRPr="009C401D">
        <w:rPr>
          <w:rFonts w:ascii="Times New Roman" w:hAnsi="Times New Roman"/>
          <w:b/>
          <w:sz w:val="24"/>
        </w:rPr>
        <w:t xml:space="preserve">___________Phone </w:t>
      </w:r>
      <w:r>
        <w:rPr>
          <w:rFonts w:ascii="Times New Roman" w:hAnsi="Times New Roman"/>
          <w:b/>
          <w:sz w:val="24"/>
        </w:rPr>
        <w:t>Number: (____)_______________</w:t>
      </w:r>
      <w:r w:rsidRPr="009C401D">
        <w:rPr>
          <w:rFonts w:ascii="Times New Roman" w:hAnsi="Times New Roman"/>
          <w:b/>
          <w:sz w:val="24"/>
        </w:rPr>
        <w:t>___ Insurance Provi</w:t>
      </w:r>
      <w:r>
        <w:rPr>
          <w:rFonts w:ascii="Times New Roman" w:hAnsi="Times New Roman"/>
          <w:b/>
          <w:sz w:val="24"/>
        </w:rPr>
        <w:t>der: ______________________</w:t>
      </w:r>
      <w:r w:rsidRPr="009C401D">
        <w:rPr>
          <w:rFonts w:ascii="Times New Roman" w:hAnsi="Times New Roman"/>
          <w:b/>
          <w:sz w:val="24"/>
        </w:rPr>
        <w:t>____ Phon</w:t>
      </w:r>
      <w:r>
        <w:rPr>
          <w:rFonts w:ascii="Times New Roman" w:hAnsi="Times New Roman"/>
          <w:b/>
          <w:sz w:val="24"/>
        </w:rPr>
        <w:t>e Number: (____)______________</w:t>
      </w:r>
      <w:r w:rsidRPr="009C401D">
        <w:rPr>
          <w:rFonts w:ascii="Times New Roman" w:hAnsi="Times New Roman"/>
          <w:b/>
          <w:sz w:val="24"/>
        </w:rPr>
        <w:t>__ Policy Number: _____________________________________________</w:t>
      </w:r>
      <w:r>
        <w:rPr>
          <w:rFonts w:ascii="Times New Roman" w:hAnsi="Times New Roman"/>
          <w:b/>
          <w:sz w:val="24"/>
        </w:rPr>
        <w:t>____________</w:t>
      </w:r>
      <w:r w:rsidRPr="009C401D">
        <w:rPr>
          <w:rFonts w:ascii="Times New Roman" w:hAnsi="Times New Roman"/>
          <w:b/>
          <w:sz w:val="24"/>
        </w:rPr>
        <w:t>__________</w:t>
      </w:r>
    </w:p>
    <w:p w:rsidR="0074082A" w:rsidRPr="0074082A" w:rsidRDefault="0074082A" w:rsidP="0074082A">
      <w:pPr>
        <w:rPr>
          <w:sz w:val="24"/>
          <w:szCs w:val="24"/>
        </w:rPr>
      </w:pPr>
      <w:r>
        <w:t xml:space="preserve"> </w:t>
      </w:r>
      <w:r>
        <w:rPr>
          <w:rFonts w:ascii="Times New Roman" w:hAnsi="Times New Roman"/>
          <w:b/>
          <w:sz w:val="24"/>
        </w:rPr>
        <w:tab/>
      </w:r>
      <w:r>
        <w:rPr>
          <w:rFonts w:ascii="Times New Roman" w:hAnsi="Times New Roman"/>
          <w:b/>
          <w:sz w:val="24"/>
        </w:rPr>
        <w:softHyphen/>
      </w:r>
      <w:r>
        <w:rPr>
          <w:rFonts w:ascii="Times New Roman" w:hAnsi="Times New Roman"/>
          <w:b/>
          <w:sz w:val="24"/>
        </w:rPr>
        <w:softHyphen/>
      </w:r>
      <w:r>
        <w:rPr>
          <w:rFonts w:ascii="Times New Roman" w:hAnsi="Times New Roman"/>
          <w:b/>
          <w:sz w:val="24"/>
        </w:rPr>
        <w:softHyphen/>
      </w:r>
      <w:r w:rsidRPr="0074082A">
        <w:rPr>
          <w:rFonts w:ascii="Times New Roman" w:hAnsi="Times New Roman"/>
          <w:b/>
          <w:sz w:val="24"/>
        </w:rPr>
        <w:t xml:space="preserve"> </w:t>
      </w:r>
      <w:r w:rsidRPr="0074082A">
        <w:rPr>
          <w:rFonts w:ascii="Times New Roman" w:hAnsi="Times New Roman"/>
          <w:b/>
          <w:sz w:val="24"/>
        </w:rPr>
        <w:t xml:space="preserve"> </w:t>
      </w:r>
    </w:p>
    <w:p w:rsidR="0074082A" w:rsidRDefault="0074082A" w:rsidP="0074082A">
      <w:pPr>
        <w:pStyle w:val="ListParagraph"/>
        <w:ind w:left="1080"/>
        <w:rPr>
          <w:rFonts w:ascii="Times New Roman" w:hAnsi="Times New Roman"/>
          <w:b/>
          <w:sz w:val="24"/>
        </w:rPr>
      </w:pPr>
      <w:r>
        <w:rPr>
          <w:rFonts w:ascii="Times New Roman" w:hAnsi="Times New Roman"/>
          <w:b/>
          <w:sz w:val="24"/>
        </w:rPr>
        <w:t xml:space="preserve"> </w:t>
      </w:r>
    </w:p>
    <w:p w:rsidR="0074082A" w:rsidRDefault="0074082A" w:rsidP="0074082A"/>
    <w:p w:rsidR="0074082A" w:rsidRPr="006F0658" w:rsidRDefault="0074082A" w:rsidP="0074082A">
      <w:pPr>
        <w:rPr>
          <w:b/>
          <w:sz w:val="24"/>
          <w:szCs w:val="24"/>
        </w:rPr>
      </w:pPr>
      <w:r>
        <w:lastRenderedPageBreak/>
        <w:t>4.</w:t>
      </w:r>
      <w:r w:rsidRPr="006F0658">
        <w:rPr>
          <w:b/>
          <w:sz w:val="24"/>
          <w:szCs w:val="24"/>
        </w:rPr>
        <w:t xml:space="preserve">. Chinese Language Proficiency: </w:t>
      </w:r>
    </w:p>
    <w:p w:rsidR="0074082A" w:rsidRDefault="0074082A" w:rsidP="0074082A">
      <w:pPr>
        <w:pStyle w:val="ListParagraph"/>
        <w:ind w:left="1080"/>
        <w:rPr>
          <w:rFonts w:ascii="Times New Roman" w:hAnsi="Times New Roman"/>
          <w:sz w:val="24"/>
        </w:rPr>
      </w:pPr>
      <w:r>
        <w:rPr>
          <w:sz w:val="24"/>
          <w:szCs w:val="24"/>
        </w:rPr>
        <w:t xml:space="preserve">   Yes /No  Chinese Language Proficiency (Basic, Intermediate or Advanced</w:t>
      </w:r>
    </w:p>
    <w:p w:rsidR="0074082A" w:rsidRDefault="0074082A" w:rsidP="0074082A">
      <w:pPr>
        <w:pStyle w:val="ListParagraph"/>
        <w:ind w:left="1080"/>
        <w:rPr>
          <w:rFonts w:ascii="Times New Roman" w:hAnsi="Times New Roman"/>
          <w:sz w:val="24"/>
        </w:rPr>
      </w:pPr>
    </w:p>
    <w:p w:rsidR="00806BB6" w:rsidRDefault="0074082A" w:rsidP="0074082A">
      <w:pPr>
        <w:pStyle w:val="ListParagraph"/>
        <w:ind w:left="1080"/>
        <w:rPr>
          <w:rFonts w:ascii="Times New Roman" w:hAnsi="Times New Roman"/>
        </w:rPr>
      </w:pPr>
      <w:r w:rsidRPr="00806BB6">
        <w:rPr>
          <w:rFonts w:ascii="Times New Roman" w:hAnsi="Times New Roman"/>
        </w:rPr>
        <w:t xml:space="preserve">(Note: SSU-CI institution does not offer any form of health, liability, </w:t>
      </w:r>
    </w:p>
    <w:p w:rsidR="00806BB6" w:rsidRDefault="0074082A" w:rsidP="0074082A">
      <w:pPr>
        <w:pStyle w:val="ListParagraph"/>
        <w:ind w:left="1080"/>
        <w:rPr>
          <w:rFonts w:ascii="Times New Roman" w:hAnsi="Times New Roman"/>
        </w:rPr>
      </w:pPr>
      <w:r w:rsidRPr="00806BB6">
        <w:rPr>
          <w:rFonts w:ascii="Times New Roman" w:hAnsi="Times New Roman"/>
        </w:rPr>
        <w:t>or other types of insurance for participants. Please</w:t>
      </w:r>
      <w:r w:rsidRPr="00806BB6">
        <w:rPr>
          <w:rFonts w:ascii="Times New Roman" w:hAnsi="Times New Roman"/>
        </w:rPr>
        <w:t xml:space="preserve"> carry with you</w:t>
      </w:r>
      <w:r w:rsidRPr="00806BB6">
        <w:rPr>
          <w:rFonts w:ascii="Times New Roman" w:hAnsi="Times New Roman"/>
        </w:rPr>
        <w:t xml:space="preserve"> a copy </w:t>
      </w:r>
    </w:p>
    <w:p w:rsidR="00806BB6" w:rsidRDefault="0074082A" w:rsidP="0074082A">
      <w:pPr>
        <w:pStyle w:val="ListParagraph"/>
        <w:ind w:left="1080"/>
        <w:rPr>
          <w:rFonts w:ascii="Times New Roman" w:hAnsi="Times New Roman"/>
        </w:rPr>
      </w:pPr>
      <w:r w:rsidRPr="00806BB6">
        <w:rPr>
          <w:rFonts w:ascii="Times New Roman" w:hAnsi="Times New Roman"/>
        </w:rPr>
        <w:t xml:space="preserve">of the front and back of your insurance card). </w:t>
      </w:r>
      <w:bookmarkStart w:id="0" w:name="_GoBack"/>
      <w:bookmarkEnd w:id="0"/>
      <w:r w:rsidRPr="00806BB6">
        <w:rPr>
          <w:rFonts w:ascii="Times New Roman" w:hAnsi="Times New Roman"/>
        </w:rPr>
        <w:t>Information may be shared</w:t>
      </w:r>
    </w:p>
    <w:p w:rsidR="0074082A" w:rsidRPr="00806BB6" w:rsidRDefault="0074082A" w:rsidP="0074082A">
      <w:pPr>
        <w:pStyle w:val="ListParagraph"/>
        <w:ind w:left="1080"/>
        <w:rPr>
          <w:rFonts w:ascii="Times New Roman" w:hAnsi="Times New Roman"/>
        </w:rPr>
      </w:pPr>
      <w:r w:rsidRPr="00806BB6">
        <w:rPr>
          <w:rFonts w:ascii="Times New Roman" w:hAnsi="Times New Roman"/>
        </w:rPr>
        <w:t>with host institutions (Jiujiang University &amp; HANBAN)</w:t>
      </w:r>
    </w:p>
    <w:p w:rsidR="0074082A" w:rsidRDefault="0074082A" w:rsidP="00C66D6B">
      <w:pPr>
        <w:rPr>
          <w:b/>
          <w:sz w:val="24"/>
          <w:szCs w:val="24"/>
        </w:rPr>
      </w:pPr>
    </w:p>
    <w:p w:rsidR="00C66D6B" w:rsidRPr="00E37ACC" w:rsidRDefault="00E37ACC" w:rsidP="00C66D6B">
      <w:pPr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Declaration of applicant: </w:t>
      </w:r>
      <w:r w:rsidRPr="00E37ACC">
        <w:rPr>
          <w:b/>
          <w:sz w:val="20"/>
          <w:szCs w:val="20"/>
        </w:rPr>
        <w:t>(Information is confidential)</w:t>
      </w:r>
      <w:r w:rsidR="00C66D6B" w:rsidRPr="00E37ACC">
        <w:rPr>
          <w:b/>
          <w:sz w:val="20"/>
          <w:szCs w:val="20"/>
        </w:rPr>
        <w:t xml:space="preserve"> </w:t>
      </w:r>
    </w:p>
    <w:p w:rsidR="00C66D6B" w:rsidRDefault="00C66D6B" w:rsidP="00C66D6B">
      <w:pPr>
        <w:rPr>
          <w:sz w:val="24"/>
          <w:szCs w:val="24"/>
        </w:rPr>
      </w:pPr>
      <w:r>
        <w:rPr>
          <w:sz w:val="24"/>
          <w:szCs w:val="24"/>
        </w:rPr>
        <w:t xml:space="preserve">I hereby certify that all the information on this form is true and correct. </w:t>
      </w:r>
      <w:r>
        <w:rPr>
          <w:sz w:val="24"/>
          <w:szCs w:val="24"/>
        </w:rPr>
        <w:tab/>
      </w:r>
    </w:p>
    <w:p w:rsidR="00497C9D" w:rsidRDefault="00C66D6B">
      <w:pPr>
        <w:rPr>
          <w:sz w:val="24"/>
          <w:szCs w:val="24"/>
        </w:rPr>
      </w:pPr>
      <w:r>
        <w:rPr>
          <w:sz w:val="24"/>
          <w:szCs w:val="24"/>
        </w:rPr>
        <w:t xml:space="preserve">Signature of Applicant: </w:t>
      </w:r>
      <w:r w:rsidR="00E37ACC">
        <w:rPr>
          <w:sz w:val="24"/>
          <w:szCs w:val="24"/>
        </w:rPr>
        <w:t>___________________________</w:t>
      </w:r>
      <w:r>
        <w:rPr>
          <w:sz w:val="24"/>
          <w:szCs w:val="24"/>
        </w:rPr>
        <w:t>Date</w:t>
      </w:r>
      <w:r>
        <w:rPr>
          <w:rFonts w:hint="eastAsia"/>
          <w:sz w:val="24"/>
          <w:szCs w:val="24"/>
        </w:rPr>
        <w:t>：</w:t>
      </w:r>
      <w:r w:rsidR="00806BB6">
        <w:rPr>
          <w:rFonts w:hint="eastAsia"/>
          <w:sz w:val="24"/>
          <w:szCs w:val="24"/>
        </w:rPr>
        <w:t>___________________________</w:t>
      </w:r>
      <w:r>
        <w:rPr>
          <w:sz w:val="24"/>
          <w:szCs w:val="24"/>
        </w:rPr>
        <w:t xml:space="preserve"> </w:t>
      </w:r>
      <w:r>
        <w:rPr>
          <w:sz w:val="24"/>
          <w:szCs w:val="24"/>
        </w:rPr>
        <w:tab/>
      </w:r>
    </w:p>
    <w:p w:rsidR="00224684" w:rsidRPr="00E37ACC" w:rsidRDefault="00224684" w:rsidP="00224684">
      <w:pPr>
        <w:spacing w:after="150"/>
        <w:rPr>
          <w:rFonts w:ascii="Arial" w:eastAsia="Times New Roman" w:hAnsi="Arial" w:cs="Arial"/>
          <w:color w:val="262626"/>
          <w:sz w:val="16"/>
          <w:szCs w:val="16"/>
        </w:rPr>
      </w:pPr>
      <w:r w:rsidRPr="00E37ACC">
        <w:rPr>
          <w:sz w:val="16"/>
          <w:szCs w:val="16"/>
        </w:rPr>
        <w:t>E-mail/mail or bring to: Confucius Institute at Savannah State University</w:t>
      </w:r>
      <w:r w:rsidRPr="00E37ACC">
        <w:rPr>
          <w:rFonts w:ascii="Arial" w:eastAsia="Times New Roman" w:hAnsi="Arial" w:cs="Arial"/>
          <w:color w:val="262626"/>
          <w:sz w:val="16"/>
          <w:szCs w:val="16"/>
        </w:rPr>
        <w:t xml:space="preserve">  </w:t>
      </w:r>
      <w:r w:rsidR="00E37ACC">
        <w:rPr>
          <w:rFonts w:ascii="Arial" w:eastAsia="Times New Roman" w:hAnsi="Arial" w:cs="Arial"/>
          <w:color w:val="262626"/>
          <w:sz w:val="16"/>
          <w:szCs w:val="16"/>
        </w:rPr>
        <w:t xml:space="preserve"> </w:t>
      </w:r>
      <w:r w:rsidRPr="00E37ACC">
        <w:rPr>
          <w:rFonts w:ascii="Arial" w:eastAsia="Times New Roman" w:hAnsi="Arial" w:cs="Arial"/>
          <w:color w:val="262626"/>
          <w:sz w:val="16"/>
          <w:szCs w:val="16"/>
        </w:rPr>
        <w:t xml:space="preserve">Phone: 912. 358.3160; email: </w:t>
      </w:r>
      <w:hyperlink r:id="rId5" w:history="1">
        <w:r w:rsidRPr="00E37ACC">
          <w:rPr>
            <w:rFonts w:ascii="Arial" w:eastAsia="Times New Roman" w:hAnsi="Arial" w:cs="Arial"/>
            <w:color w:val="D43900"/>
            <w:sz w:val="16"/>
            <w:szCs w:val="16"/>
            <w:u w:val="single"/>
          </w:rPr>
          <w:t>confuciusinstitute@savannahstate.edu</w:t>
        </w:r>
      </w:hyperlink>
      <w:r w:rsidRPr="00E37ACC">
        <w:rPr>
          <w:rFonts w:ascii="Arial" w:eastAsia="Times New Roman" w:hAnsi="Arial" w:cs="Arial"/>
          <w:color w:val="262626"/>
          <w:sz w:val="16"/>
          <w:szCs w:val="16"/>
          <w:shd w:val="clear" w:color="auto" w:fill="FFFFFF"/>
        </w:rPr>
        <w:t>.</w:t>
      </w:r>
      <w:r w:rsidRPr="00E37ACC">
        <w:rPr>
          <w:rFonts w:ascii="Arial" w:eastAsia="Times New Roman" w:hAnsi="Arial" w:cs="Arial"/>
          <w:color w:val="262626"/>
          <w:sz w:val="16"/>
          <w:szCs w:val="16"/>
        </w:rPr>
        <w:t xml:space="preserve"> , </w:t>
      </w:r>
      <w:r w:rsidRPr="00E37ACC">
        <w:rPr>
          <w:rFonts w:ascii="Arial" w:eastAsia="Times New Roman" w:hAnsi="Arial" w:cs="Arial"/>
          <w:color w:val="262626"/>
          <w:sz w:val="16"/>
          <w:szCs w:val="16"/>
          <w:shd w:val="clear" w:color="auto" w:fill="FFFFFF"/>
        </w:rPr>
        <w:t>P.O Box 21743</w:t>
      </w:r>
      <w:r w:rsidR="00E37ACC">
        <w:rPr>
          <w:rFonts w:ascii="Arial" w:eastAsia="Times New Roman" w:hAnsi="Arial" w:cs="Arial"/>
          <w:color w:val="262626"/>
          <w:sz w:val="16"/>
          <w:szCs w:val="16"/>
        </w:rPr>
        <w:t xml:space="preserve">, </w:t>
      </w:r>
      <w:r w:rsidRPr="00E37ACC">
        <w:rPr>
          <w:rFonts w:ascii="Arial" w:eastAsia="Times New Roman" w:hAnsi="Arial" w:cs="Arial"/>
          <w:color w:val="262626"/>
          <w:sz w:val="16"/>
          <w:szCs w:val="16"/>
          <w:shd w:val="clear" w:color="auto" w:fill="FFFFFF"/>
        </w:rPr>
        <w:t>Savannah, GA 31404</w:t>
      </w:r>
    </w:p>
    <w:p w:rsidR="00224684" w:rsidRDefault="00224684">
      <w:pPr>
        <w:rPr>
          <w:sz w:val="24"/>
          <w:szCs w:val="24"/>
        </w:rPr>
      </w:pPr>
    </w:p>
    <w:p w:rsidR="00224684" w:rsidRPr="007B38ED" w:rsidRDefault="00224684">
      <w:pPr>
        <w:rPr>
          <w:sz w:val="24"/>
          <w:szCs w:val="24"/>
        </w:rPr>
      </w:pPr>
    </w:p>
    <w:sectPr w:rsidR="00224684" w:rsidRPr="007B38ED" w:rsidSect="007B38ED">
      <w:pgSz w:w="12240" w:h="15840" w:code="1"/>
      <w:pgMar w:top="720" w:right="1080" w:bottom="720" w:left="1080" w:header="850" w:footer="994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CC6BAB"/>
    <w:multiLevelType w:val="hybridMultilevel"/>
    <w:tmpl w:val="C22EF6A6"/>
    <w:lvl w:ilvl="0" w:tplc="BFD83CD2">
      <w:start w:val="1"/>
      <w:numFmt w:val="upperRoman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8"/>
  <w:bordersDoNotSurroundHeader/>
  <w:bordersDoNotSurroundFooter/>
  <w:proofState w:spelling="clean" w:grammar="clean"/>
  <w:defaultTabStop w:val="420"/>
  <w:drawingGridHorizontalSpacing w:val="11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I3MzExMTI2MTMxNTdQ0lEKTi0uzszPAykwrgUAwBM6iCwAAAA="/>
  </w:docVars>
  <w:rsids>
    <w:rsidRoot w:val="000242A5"/>
    <w:rsid w:val="00007027"/>
    <w:rsid w:val="0001152D"/>
    <w:rsid w:val="00011C7E"/>
    <w:rsid w:val="00014657"/>
    <w:rsid w:val="00016440"/>
    <w:rsid w:val="00016A8D"/>
    <w:rsid w:val="00021188"/>
    <w:rsid w:val="0002264C"/>
    <w:rsid w:val="00023C67"/>
    <w:rsid w:val="000242A5"/>
    <w:rsid w:val="000242F8"/>
    <w:rsid w:val="00027327"/>
    <w:rsid w:val="00032FF3"/>
    <w:rsid w:val="000400C4"/>
    <w:rsid w:val="000403FE"/>
    <w:rsid w:val="0004149C"/>
    <w:rsid w:val="00041B28"/>
    <w:rsid w:val="0004577D"/>
    <w:rsid w:val="0004638F"/>
    <w:rsid w:val="00046FFC"/>
    <w:rsid w:val="0005018B"/>
    <w:rsid w:val="00053478"/>
    <w:rsid w:val="00054B21"/>
    <w:rsid w:val="000557FC"/>
    <w:rsid w:val="000648BA"/>
    <w:rsid w:val="00065D87"/>
    <w:rsid w:val="0006600F"/>
    <w:rsid w:val="00066E44"/>
    <w:rsid w:val="00066F28"/>
    <w:rsid w:val="000671B8"/>
    <w:rsid w:val="00067205"/>
    <w:rsid w:val="00067909"/>
    <w:rsid w:val="00071834"/>
    <w:rsid w:val="000757BC"/>
    <w:rsid w:val="00077E53"/>
    <w:rsid w:val="00082560"/>
    <w:rsid w:val="00085B4E"/>
    <w:rsid w:val="000871D6"/>
    <w:rsid w:val="00087482"/>
    <w:rsid w:val="000879EE"/>
    <w:rsid w:val="000919B6"/>
    <w:rsid w:val="000954CF"/>
    <w:rsid w:val="00095855"/>
    <w:rsid w:val="00096ABD"/>
    <w:rsid w:val="00096D94"/>
    <w:rsid w:val="000A16ED"/>
    <w:rsid w:val="000A219F"/>
    <w:rsid w:val="000A347F"/>
    <w:rsid w:val="000A3849"/>
    <w:rsid w:val="000A790C"/>
    <w:rsid w:val="000B0952"/>
    <w:rsid w:val="000B163C"/>
    <w:rsid w:val="000B4435"/>
    <w:rsid w:val="000B4848"/>
    <w:rsid w:val="000B5E81"/>
    <w:rsid w:val="000B6639"/>
    <w:rsid w:val="000C09E5"/>
    <w:rsid w:val="000C3728"/>
    <w:rsid w:val="000C42F7"/>
    <w:rsid w:val="000D0260"/>
    <w:rsid w:val="000D5FF6"/>
    <w:rsid w:val="000D6FB5"/>
    <w:rsid w:val="000D7D66"/>
    <w:rsid w:val="000E096F"/>
    <w:rsid w:val="000E232B"/>
    <w:rsid w:val="000E3320"/>
    <w:rsid w:val="000E3DF6"/>
    <w:rsid w:val="000E4BB4"/>
    <w:rsid w:val="000E52CF"/>
    <w:rsid w:val="000E55CD"/>
    <w:rsid w:val="000E71E8"/>
    <w:rsid w:val="000F1A18"/>
    <w:rsid w:val="000F776C"/>
    <w:rsid w:val="001006AA"/>
    <w:rsid w:val="001022DB"/>
    <w:rsid w:val="00103FBD"/>
    <w:rsid w:val="001043E1"/>
    <w:rsid w:val="001045B3"/>
    <w:rsid w:val="00104B49"/>
    <w:rsid w:val="0010593B"/>
    <w:rsid w:val="00105E31"/>
    <w:rsid w:val="00106069"/>
    <w:rsid w:val="00106CA5"/>
    <w:rsid w:val="00110459"/>
    <w:rsid w:val="001104B2"/>
    <w:rsid w:val="001121E5"/>
    <w:rsid w:val="001122E3"/>
    <w:rsid w:val="001130D5"/>
    <w:rsid w:val="001247B7"/>
    <w:rsid w:val="00127525"/>
    <w:rsid w:val="0013086C"/>
    <w:rsid w:val="00132409"/>
    <w:rsid w:val="0013643F"/>
    <w:rsid w:val="00137523"/>
    <w:rsid w:val="00140167"/>
    <w:rsid w:val="001427E1"/>
    <w:rsid w:val="00142E98"/>
    <w:rsid w:val="0014373C"/>
    <w:rsid w:val="00153878"/>
    <w:rsid w:val="00154061"/>
    <w:rsid w:val="00155392"/>
    <w:rsid w:val="00156EDF"/>
    <w:rsid w:val="001624A7"/>
    <w:rsid w:val="00164E7D"/>
    <w:rsid w:val="00165A86"/>
    <w:rsid w:val="00166F73"/>
    <w:rsid w:val="00167E40"/>
    <w:rsid w:val="00167FC3"/>
    <w:rsid w:val="0017329B"/>
    <w:rsid w:val="001743AB"/>
    <w:rsid w:val="00175A7C"/>
    <w:rsid w:val="001769E8"/>
    <w:rsid w:val="00177061"/>
    <w:rsid w:val="0018274B"/>
    <w:rsid w:val="001835A9"/>
    <w:rsid w:val="00183974"/>
    <w:rsid w:val="00187E5B"/>
    <w:rsid w:val="00193711"/>
    <w:rsid w:val="001A0089"/>
    <w:rsid w:val="001A0E31"/>
    <w:rsid w:val="001A5563"/>
    <w:rsid w:val="001A5E41"/>
    <w:rsid w:val="001B49F6"/>
    <w:rsid w:val="001C15A8"/>
    <w:rsid w:val="001C17D3"/>
    <w:rsid w:val="001C42C1"/>
    <w:rsid w:val="001C5C1F"/>
    <w:rsid w:val="001C6EBA"/>
    <w:rsid w:val="001C74D5"/>
    <w:rsid w:val="001C7C88"/>
    <w:rsid w:val="001D369F"/>
    <w:rsid w:val="001E0ADE"/>
    <w:rsid w:val="001E7E9A"/>
    <w:rsid w:val="001F0122"/>
    <w:rsid w:val="001F04CB"/>
    <w:rsid w:val="001F14CD"/>
    <w:rsid w:val="001F199F"/>
    <w:rsid w:val="001F3FBC"/>
    <w:rsid w:val="001F47AB"/>
    <w:rsid w:val="001F652B"/>
    <w:rsid w:val="001F7B53"/>
    <w:rsid w:val="001F7F2E"/>
    <w:rsid w:val="002007E9"/>
    <w:rsid w:val="00200852"/>
    <w:rsid w:val="002017A8"/>
    <w:rsid w:val="002043C9"/>
    <w:rsid w:val="0020472B"/>
    <w:rsid w:val="00204747"/>
    <w:rsid w:val="00205A6C"/>
    <w:rsid w:val="0020712D"/>
    <w:rsid w:val="002101EB"/>
    <w:rsid w:val="002111AB"/>
    <w:rsid w:val="002126B9"/>
    <w:rsid w:val="00215F8B"/>
    <w:rsid w:val="00216858"/>
    <w:rsid w:val="002211D3"/>
    <w:rsid w:val="002217ED"/>
    <w:rsid w:val="00224684"/>
    <w:rsid w:val="002277F5"/>
    <w:rsid w:val="00230A59"/>
    <w:rsid w:val="002324E9"/>
    <w:rsid w:val="002329D1"/>
    <w:rsid w:val="0023392B"/>
    <w:rsid w:val="0023580C"/>
    <w:rsid w:val="00237AF8"/>
    <w:rsid w:val="002418E4"/>
    <w:rsid w:val="00241A7E"/>
    <w:rsid w:val="0024227C"/>
    <w:rsid w:val="00243FDA"/>
    <w:rsid w:val="00244A01"/>
    <w:rsid w:val="00246996"/>
    <w:rsid w:val="00247113"/>
    <w:rsid w:val="00250CE3"/>
    <w:rsid w:val="002512AF"/>
    <w:rsid w:val="0025232D"/>
    <w:rsid w:val="00253772"/>
    <w:rsid w:val="00255CEC"/>
    <w:rsid w:val="002605E1"/>
    <w:rsid w:val="0026387A"/>
    <w:rsid w:val="00264594"/>
    <w:rsid w:val="0026740D"/>
    <w:rsid w:val="002731DE"/>
    <w:rsid w:val="0027387C"/>
    <w:rsid w:val="00280066"/>
    <w:rsid w:val="002810A8"/>
    <w:rsid w:val="00281461"/>
    <w:rsid w:val="002822DC"/>
    <w:rsid w:val="002865AA"/>
    <w:rsid w:val="00286BD1"/>
    <w:rsid w:val="00287ECA"/>
    <w:rsid w:val="002910A9"/>
    <w:rsid w:val="00292B9E"/>
    <w:rsid w:val="00292D9E"/>
    <w:rsid w:val="00294A82"/>
    <w:rsid w:val="00294F31"/>
    <w:rsid w:val="002A1AFF"/>
    <w:rsid w:val="002A2A0B"/>
    <w:rsid w:val="002A3DD9"/>
    <w:rsid w:val="002A414E"/>
    <w:rsid w:val="002A6D52"/>
    <w:rsid w:val="002B04A7"/>
    <w:rsid w:val="002B0ADD"/>
    <w:rsid w:val="002B1868"/>
    <w:rsid w:val="002B1B55"/>
    <w:rsid w:val="002B54E6"/>
    <w:rsid w:val="002B568D"/>
    <w:rsid w:val="002B637A"/>
    <w:rsid w:val="002B735C"/>
    <w:rsid w:val="002B7FC2"/>
    <w:rsid w:val="002C27CC"/>
    <w:rsid w:val="002C2B95"/>
    <w:rsid w:val="002C5DC2"/>
    <w:rsid w:val="002C66E9"/>
    <w:rsid w:val="002D3F4E"/>
    <w:rsid w:val="002E2D0C"/>
    <w:rsid w:val="002F158E"/>
    <w:rsid w:val="002F58F2"/>
    <w:rsid w:val="002F5B42"/>
    <w:rsid w:val="002F67B0"/>
    <w:rsid w:val="002F6C76"/>
    <w:rsid w:val="002F753A"/>
    <w:rsid w:val="00301E98"/>
    <w:rsid w:val="00303282"/>
    <w:rsid w:val="00305D17"/>
    <w:rsid w:val="003074DC"/>
    <w:rsid w:val="00307531"/>
    <w:rsid w:val="0031052B"/>
    <w:rsid w:val="00311ACE"/>
    <w:rsid w:val="00315212"/>
    <w:rsid w:val="0031591E"/>
    <w:rsid w:val="003175DD"/>
    <w:rsid w:val="00320C96"/>
    <w:rsid w:val="00323E20"/>
    <w:rsid w:val="00330A53"/>
    <w:rsid w:val="00336432"/>
    <w:rsid w:val="00337CFD"/>
    <w:rsid w:val="00337EBA"/>
    <w:rsid w:val="00340C2A"/>
    <w:rsid w:val="0034428E"/>
    <w:rsid w:val="00344B9D"/>
    <w:rsid w:val="003469E5"/>
    <w:rsid w:val="003508C4"/>
    <w:rsid w:val="00350BC2"/>
    <w:rsid w:val="00352ACA"/>
    <w:rsid w:val="00356D8B"/>
    <w:rsid w:val="00357483"/>
    <w:rsid w:val="00360736"/>
    <w:rsid w:val="0036074A"/>
    <w:rsid w:val="00365610"/>
    <w:rsid w:val="00366DAE"/>
    <w:rsid w:val="00367401"/>
    <w:rsid w:val="00372DE1"/>
    <w:rsid w:val="003731FB"/>
    <w:rsid w:val="00377F7F"/>
    <w:rsid w:val="0038411B"/>
    <w:rsid w:val="00384CF5"/>
    <w:rsid w:val="003910CB"/>
    <w:rsid w:val="0039435A"/>
    <w:rsid w:val="003A7300"/>
    <w:rsid w:val="003B14CE"/>
    <w:rsid w:val="003B1BA4"/>
    <w:rsid w:val="003B3111"/>
    <w:rsid w:val="003B76BF"/>
    <w:rsid w:val="003C0056"/>
    <w:rsid w:val="003C2A06"/>
    <w:rsid w:val="003C2A72"/>
    <w:rsid w:val="003C61A7"/>
    <w:rsid w:val="003D33E8"/>
    <w:rsid w:val="003D38E1"/>
    <w:rsid w:val="003D44D6"/>
    <w:rsid w:val="003D4F76"/>
    <w:rsid w:val="003E478D"/>
    <w:rsid w:val="003E5C5B"/>
    <w:rsid w:val="003F0E10"/>
    <w:rsid w:val="004023AF"/>
    <w:rsid w:val="00402964"/>
    <w:rsid w:val="004037E2"/>
    <w:rsid w:val="00406D93"/>
    <w:rsid w:val="00406DE3"/>
    <w:rsid w:val="00407997"/>
    <w:rsid w:val="00416078"/>
    <w:rsid w:val="00420669"/>
    <w:rsid w:val="00422120"/>
    <w:rsid w:val="00422F88"/>
    <w:rsid w:val="00425F9E"/>
    <w:rsid w:val="00426605"/>
    <w:rsid w:val="00426DA7"/>
    <w:rsid w:val="0043406D"/>
    <w:rsid w:val="00445ADC"/>
    <w:rsid w:val="00446D4A"/>
    <w:rsid w:val="00450407"/>
    <w:rsid w:val="00452E8E"/>
    <w:rsid w:val="00464A8D"/>
    <w:rsid w:val="00475458"/>
    <w:rsid w:val="00475E17"/>
    <w:rsid w:val="004771AA"/>
    <w:rsid w:val="00481502"/>
    <w:rsid w:val="004834D1"/>
    <w:rsid w:val="0048506F"/>
    <w:rsid w:val="00486E4C"/>
    <w:rsid w:val="0049098A"/>
    <w:rsid w:val="0049130C"/>
    <w:rsid w:val="00492188"/>
    <w:rsid w:val="004938D7"/>
    <w:rsid w:val="004973ED"/>
    <w:rsid w:val="00497C9D"/>
    <w:rsid w:val="004A08BF"/>
    <w:rsid w:val="004A19E0"/>
    <w:rsid w:val="004A1D81"/>
    <w:rsid w:val="004A20AF"/>
    <w:rsid w:val="004A4E14"/>
    <w:rsid w:val="004A6E29"/>
    <w:rsid w:val="004A6EC5"/>
    <w:rsid w:val="004B104A"/>
    <w:rsid w:val="004B2186"/>
    <w:rsid w:val="004B50F2"/>
    <w:rsid w:val="004C275E"/>
    <w:rsid w:val="004C5E4B"/>
    <w:rsid w:val="004C5F9A"/>
    <w:rsid w:val="004C6FA8"/>
    <w:rsid w:val="004D368C"/>
    <w:rsid w:val="004D48B0"/>
    <w:rsid w:val="004D5A4A"/>
    <w:rsid w:val="004D61B8"/>
    <w:rsid w:val="004E09A8"/>
    <w:rsid w:val="004E33C3"/>
    <w:rsid w:val="004E3552"/>
    <w:rsid w:val="004E3827"/>
    <w:rsid w:val="004E3EBA"/>
    <w:rsid w:val="004F10E9"/>
    <w:rsid w:val="004F3610"/>
    <w:rsid w:val="004F5F53"/>
    <w:rsid w:val="004F63B9"/>
    <w:rsid w:val="005001C4"/>
    <w:rsid w:val="00500550"/>
    <w:rsid w:val="00505CCD"/>
    <w:rsid w:val="00506D79"/>
    <w:rsid w:val="00506FE2"/>
    <w:rsid w:val="00507E55"/>
    <w:rsid w:val="0051744C"/>
    <w:rsid w:val="00517E1C"/>
    <w:rsid w:val="00525B55"/>
    <w:rsid w:val="0052642C"/>
    <w:rsid w:val="00526CB5"/>
    <w:rsid w:val="00526E6C"/>
    <w:rsid w:val="00527084"/>
    <w:rsid w:val="00527682"/>
    <w:rsid w:val="0053017A"/>
    <w:rsid w:val="00533356"/>
    <w:rsid w:val="00540F05"/>
    <w:rsid w:val="00542772"/>
    <w:rsid w:val="005445DC"/>
    <w:rsid w:val="005471F7"/>
    <w:rsid w:val="005476FF"/>
    <w:rsid w:val="00547EB5"/>
    <w:rsid w:val="00550781"/>
    <w:rsid w:val="00554897"/>
    <w:rsid w:val="00555CDE"/>
    <w:rsid w:val="00560B11"/>
    <w:rsid w:val="00561201"/>
    <w:rsid w:val="00562552"/>
    <w:rsid w:val="00562DDB"/>
    <w:rsid w:val="00565A00"/>
    <w:rsid w:val="0056736D"/>
    <w:rsid w:val="00567670"/>
    <w:rsid w:val="00570E7A"/>
    <w:rsid w:val="005717CD"/>
    <w:rsid w:val="00572CE4"/>
    <w:rsid w:val="00573346"/>
    <w:rsid w:val="00575BFA"/>
    <w:rsid w:val="00575CC3"/>
    <w:rsid w:val="00577421"/>
    <w:rsid w:val="005804FC"/>
    <w:rsid w:val="00581EB8"/>
    <w:rsid w:val="00584F71"/>
    <w:rsid w:val="00585848"/>
    <w:rsid w:val="005867C4"/>
    <w:rsid w:val="00592ACB"/>
    <w:rsid w:val="00592EAF"/>
    <w:rsid w:val="005938F0"/>
    <w:rsid w:val="005944C7"/>
    <w:rsid w:val="005945FB"/>
    <w:rsid w:val="005A190F"/>
    <w:rsid w:val="005A63F8"/>
    <w:rsid w:val="005A673C"/>
    <w:rsid w:val="005A7131"/>
    <w:rsid w:val="005A7D71"/>
    <w:rsid w:val="005B28A3"/>
    <w:rsid w:val="005C066C"/>
    <w:rsid w:val="005C2E6A"/>
    <w:rsid w:val="005C467A"/>
    <w:rsid w:val="005D2086"/>
    <w:rsid w:val="005D5CCF"/>
    <w:rsid w:val="005E1285"/>
    <w:rsid w:val="005E1C52"/>
    <w:rsid w:val="005E1F5A"/>
    <w:rsid w:val="005E3F1D"/>
    <w:rsid w:val="005E720D"/>
    <w:rsid w:val="005F3FFA"/>
    <w:rsid w:val="005F65F7"/>
    <w:rsid w:val="00603207"/>
    <w:rsid w:val="006036C1"/>
    <w:rsid w:val="0060581F"/>
    <w:rsid w:val="00607DC6"/>
    <w:rsid w:val="006149C7"/>
    <w:rsid w:val="00616AF9"/>
    <w:rsid w:val="00616EDF"/>
    <w:rsid w:val="00617A3D"/>
    <w:rsid w:val="00621DFC"/>
    <w:rsid w:val="0062229A"/>
    <w:rsid w:val="00622793"/>
    <w:rsid w:val="00622C28"/>
    <w:rsid w:val="0062517D"/>
    <w:rsid w:val="00626340"/>
    <w:rsid w:val="006264DB"/>
    <w:rsid w:val="0062688A"/>
    <w:rsid w:val="006320A4"/>
    <w:rsid w:val="006337A5"/>
    <w:rsid w:val="00633A37"/>
    <w:rsid w:val="00642D2B"/>
    <w:rsid w:val="006441F9"/>
    <w:rsid w:val="006447F4"/>
    <w:rsid w:val="0064486B"/>
    <w:rsid w:val="00650B8E"/>
    <w:rsid w:val="0065177A"/>
    <w:rsid w:val="0065515D"/>
    <w:rsid w:val="00655E03"/>
    <w:rsid w:val="006578EB"/>
    <w:rsid w:val="006674C4"/>
    <w:rsid w:val="00671B59"/>
    <w:rsid w:val="00671D5D"/>
    <w:rsid w:val="006727C9"/>
    <w:rsid w:val="00676CC1"/>
    <w:rsid w:val="00677577"/>
    <w:rsid w:val="006817C3"/>
    <w:rsid w:val="00683A68"/>
    <w:rsid w:val="00686DAB"/>
    <w:rsid w:val="006872C9"/>
    <w:rsid w:val="00687B6F"/>
    <w:rsid w:val="00690AE0"/>
    <w:rsid w:val="00690C64"/>
    <w:rsid w:val="00690F02"/>
    <w:rsid w:val="00691315"/>
    <w:rsid w:val="006936D0"/>
    <w:rsid w:val="00697034"/>
    <w:rsid w:val="006A37FD"/>
    <w:rsid w:val="006A44E1"/>
    <w:rsid w:val="006A6B56"/>
    <w:rsid w:val="006A6F41"/>
    <w:rsid w:val="006B1A64"/>
    <w:rsid w:val="006B382D"/>
    <w:rsid w:val="006B492F"/>
    <w:rsid w:val="006B69A0"/>
    <w:rsid w:val="006C0D4A"/>
    <w:rsid w:val="006C401D"/>
    <w:rsid w:val="006C451C"/>
    <w:rsid w:val="006C4C28"/>
    <w:rsid w:val="006C5BDE"/>
    <w:rsid w:val="006D2D9F"/>
    <w:rsid w:val="006D6734"/>
    <w:rsid w:val="006D6A31"/>
    <w:rsid w:val="006D6FC4"/>
    <w:rsid w:val="006D75C4"/>
    <w:rsid w:val="006D790E"/>
    <w:rsid w:val="006D7C4B"/>
    <w:rsid w:val="006E1F88"/>
    <w:rsid w:val="006E2F68"/>
    <w:rsid w:val="006E3AC3"/>
    <w:rsid w:val="006E3F31"/>
    <w:rsid w:val="006E4DE3"/>
    <w:rsid w:val="006E5046"/>
    <w:rsid w:val="006E645A"/>
    <w:rsid w:val="006E6ADE"/>
    <w:rsid w:val="006E7DB1"/>
    <w:rsid w:val="006F0658"/>
    <w:rsid w:val="006F2451"/>
    <w:rsid w:val="006F2EB2"/>
    <w:rsid w:val="006F334F"/>
    <w:rsid w:val="006F57EA"/>
    <w:rsid w:val="006F5BAB"/>
    <w:rsid w:val="006F7ECB"/>
    <w:rsid w:val="00701CD4"/>
    <w:rsid w:val="00703B37"/>
    <w:rsid w:val="00710A57"/>
    <w:rsid w:val="00710CBF"/>
    <w:rsid w:val="00712138"/>
    <w:rsid w:val="0071321B"/>
    <w:rsid w:val="00713AEE"/>
    <w:rsid w:val="007172C8"/>
    <w:rsid w:val="007226B4"/>
    <w:rsid w:val="007301E5"/>
    <w:rsid w:val="0074082A"/>
    <w:rsid w:val="00741690"/>
    <w:rsid w:val="00741767"/>
    <w:rsid w:val="00742E42"/>
    <w:rsid w:val="007439B2"/>
    <w:rsid w:val="007454FF"/>
    <w:rsid w:val="00751DE1"/>
    <w:rsid w:val="00752BC8"/>
    <w:rsid w:val="00753DD2"/>
    <w:rsid w:val="00753EE9"/>
    <w:rsid w:val="00760A3E"/>
    <w:rsid w:val="00762715"/>
    <w:rsid w:val="007628A0"/>
    <w:rsid w:val="00764B60"/>
    <w:rsid w:val="00765393"/>
    <w:rsid w:val="0076660C"/>
    <w:rsid w:val="00766CB9"/>
    <w:rsid w:val="00766FA0"/>
    <w:rsid w:val="00772166"/>
    <w:rsid w:val="00784A73"/>
    <w:rsid w:val="00785F23"/>
    <w:rsid w:val="00787993"/>
    <w:rsid w:val="00791DD4"/>
    <w:rsid w:val="00793697"/>
    <w:rsid w:val="007949B5"/>
    <w:rsid w:val="007A1542"/>
    <w:rsid w:val="007A29C6"/>
    <w:rsid w:val="007B02F1"/>
    <w:rsid w:val="007B0F7B"/>
    <w:rsid w:val="007B1819"/>
    <w:rsid w:val="007B2190"/>
    <w:rsid w:val="007B38ED"/>
    <w:rsid w:val="007B3C67"/>
    <w:rsid w:val="007B5167"/>
    <w:rsid w:val="007B5180"/>
    <w:rsid w:val="007B657A"/>
    <w:rsid w:val="007B6F53"/>
    <w:rsid w:val="007C2680"/>
    <w:rsid w:val="007C3F28"/>
    <w:rsid w:val="007C4854"/>
    <w:rsid w:val="007C5195"/>
    <w:rsid w:val="007C58D3"/>
    <w:rsid w:val="007C66B7"/>
    <w:rsid w:val="007D2DFE"/>
    <w:rsid w:val="007D3ADA"/>
    <w:rsid w:val="007D7213"/>
    <w:rsid w:val="007E0AB5"/>
    <w:rsid w:val="007E103C"/>
    <w:rsid w:val="007E6DD4"/>
    <w:rsid w:val="007E6FA7"/>
    <w:rsid w:val="007F2D34"/>
    <w:rsid w:val="007F6340"/>
    <w:rsid w:val="007F683D"/>
    <w:rsid w:val="00806BB6"/>
    <w:rsid w:val="00807BD8"/>
    <w:rsid w:val="008100DC"/>
    <w:rsid w:val="008135B7"/>
    <w:rsid w:val="008164C3"/>
    <w:rsid w:val="00820AEB"/>
    <w:rsid w:val="00823322"/>
    <w:rsid w:val="00830F82"/>
    <w:rsid w:val="0083187E"/>
    <w:rsid w:val="0083284A"/>
    <w:rsid w:val="00835B3B"/>
    <w:rsid w:val="00835D93"/>
    <w:rsid w:val="0084099F"/>
    <w:rsid w:val="00841125"/>
    <w:rsid w:val="00841A0A"/>
    <w:rsid w:val="00844187"/>
    <w:rsid w:val="00853BF5"/>
    <w:rsid w:val="008552B4"/>
    <w:rsid w:val="008568CB"/>
    <w:rsid w:val="008616B7"/>
    <w:rsid w:val="0086289A"/>
    <w:rsid w:val="00864734"/>
    <w:rsid w:val="00865B1D"/>
    <w:rsid w:val="00867C7B"/>
    <w:rsid w:val="0087138F"/>
    <w:rsid w:val="0087305A"/>
    <w:rsid w:val="00873685"/>
    <w:rsid w:val="0087649B"/>
    <w:rsid w:val="00880AEC"/>
    <w:rsid w:val="00880EE6"/>
    <w:rsid w:val="0088188E"/>
    <w:rsid w:val="00882C62"/>
    <w:rsid w:val="00883662"/>
    <w:rsid w:val="008853F1"/>
    <w:rsid w:val="0088560B"/>
    <w:rsid w:val="00891302"/>
    <w:rsid w:val="00896B3B"/>
    <w:rsid w:val="008973B8"/>
    <w:rsid w:val="008A012A"/>
    <w:rsid w:val="008A03B1"/>
    <w:rsid w:val="008A36B5"/>
    <w:rsid w:val="008A4297"/>
    <w:rsid w:val="008A67A0"/>
    <w:rsid w:val="008B3B2E"/>
    <w:rsid w:val="008B41D1"/>
    <w:rsid w:val="008B4C7F"/>
    <w:rsid w:val="008B6C47"/>
    <w:rsid w:val="008C183B"/>
    <w:rsid w:val="008C486D"/>
    <w:rsid w:val="008C5D60"/>
    <w:rsid w:val="008C5E00"/>
    <w:rsid w:val="008C600B"/>
    <w:rsid w:val="008D0F29"/>
    <w:rsid w:val="008D34BA"/>
    <w:rsid w:val="008D6BC9"/>
    <w:rsid w:val="008D71C8"/>
    <w:rsid w:val="008E0672"/>
    <w:rsid w:val="008E12F9"/>
    <w:rsid w:val="008E360F"/>
    <w:rsid w:val="008F38B3"/>
    <w:rsid w:val="008F3FF0"/>
    <w:rsid w:val="008F57C7"/>
    <w:rsid w:val="008F7C89"/>
    <w:rsid w:val="00906738"/>
    <w:rsid w:val="0091285E"/>
    <w:rsid w:val="00913B36"/>
    <w:rsid w:val="00914014"/>
    <w:rsid w:val="0091529F"/>
    <w:rsid w:val="00924CDE"/>
    <w:rsid w:val="009262B5"/>
    <w:rsid w:val="00930593"/>
    <w:rsid w:val="00930F53"/>
    <w:rsid w:val="00931EAE"/>
    <w:rsid w:val="00934415"/>
    <w:rsid w:val="0093501E"/>
    <w:rsid w:val="00937905"/>
    <w:rsid w:val="009416C8"/>
    <w:rsid w:val="00954A20"/>
    <w:rsid w:val="009575E6"/>
    <w:rsid w:val="00957B68"/>
    <w:rsid w:val="009643BE"/>
    <w:rsid w:val="00965431"/>
    <w:rsid w:val="0097044B"/>
    <w:rsid w:val="0097143B"/>
    <w:rsid w:val="00971979"/>
    <w:rsid w:val="00973C80"/>
    <w:rsid w:val="00973D4A"/>
    <w:rsid w:val="00983163"/>
    <w:rsid w:val="0098470A"/>
    <w:rsid w:val="009870EA"/>
    <w:rsid w:val="00996124"/>
    <w:rsid w:val="00996B0A"/>
    <w:rsid w:val="009971A3"/>
    <w:rsid w:val="00997377"/>
    <w:rsid w:val="009A1760"/>
    <w:rsid w:val="009A17F9"/>
    <w:rsid w:val="009A2ABE"/>
    <w:rsid w:val="009A7C42"/>
    <w:rsid w:val="009B06D8"/>
    <w:rsid w:val="009B416F"/>
    <w:rsid w:val="009B6CB9"/>
    <w:rsid w:val="009B7DCB"/>
    <w:rsid w:val="009C0383"/>
    <w:rsid w:val="009C2651"/>
    <w:rsid w:val="009C48C8"/>
    <w:rsid w:val="009C4B48"/>
    <w:rsid w:val="009C52B9"/>
    <w:rsid w:val="009C7F2C"/>
    <w:rsid w:val="009D2F81"/>
    <w:rsid w:val="009E2497"/>
    <w:rsid w:val="009E3EB4"/>
    <w:rsid w:val="009E7A78"/>
    <w:rsid w:val="009E7FF8"/>
    <w:rsid w:val="009F1103"/>
    <w:rsid w:val="00A01583"/>
    <w:rsid w:val="00A06477"/>
    <w:rsid w:val="00A1079A"/>
    <w:rsid w:val="00A13F8C"/>
    <w:rsid w:val="00A20A59"/>
    <w:rsid w:val="00A21069"/>
    <w:rsid w:val="00A214C2"/>
    <w:rsid w:val="00A23522"/>
    <w:rsid w:val="00A2360C"/>
    <w:rsid w:val="00A26B59"/>
    <w:rsid w:val="00A302E1"/>
    <w:rsid w:val="00A32F33"/>
    <w:rsid w:val="00A332D0"/>
    <w:rsid w:val="00A34544"/>
    <w:rsid w:val="00A353C8"/>
    <w:rsid w:val="00A37240"/>
    <w:rsid w:val="00A37C2D"/>
    <w:rsid w:val="00A37EC9"/>
    <w:rsid w:val="00A4221D"/>
    <w:rsid w:val="00A42B82"/>
    <w:rsid w:val="00A44F22"/>
    <w:rsid w:val="00A45E2D"/>
    <w:rsid w:val="00A50294"/>
    <w:rsid w:val="00A50955"/>
    <w:rsid w:val="00A51231"/>
    <w:rsid w:val="00A531F1"/>
    <w:rsid w:val="00A57097"/>
    <w:rsid w:val="00A61261"/>
    <w:rsid w:val="00A615FF"/>
    <w:rsid w:val="00A63544"/>
    <w:rsid w:val="00A7043C"/>
    <w:rsid w:val="00A73A4D"/>
    <w:rsid w:val="00A75013"/>
    <w:rsid w:val="00A76C60"/>
    <w:rsid w:val="00A80DF5"/>
    <w:rsid w:val="00A81A4A"/>
    <w:rsid w:val="00A85732"/>
    <w:rsid w:val="00A90E9A"/>
    <w:rsid w:val="00A921E7"/>
    <w:rsid w:val="00A92966"/>
    <w:rsid w:val="00A97B93"/>
    <w:rsid w:val="00AA0937"/>
    <w:rsid w:val="00AA13A1"/>
    <w:rsid w:val="00AB26C8"/>
    <w:rsid w:val="00AC05EF"/>
    <w:rsid w:val="00AC18C4"/>
    <w:rsid w:val="00AC2800"/>
    <w:rsid w:val="00AC297A"/>
    <w:rsid w:val="00AC4D72"/>
    <w:rsid w:val="00AC4E95"/>
    <w:rsid w:val="00AC51A4"/>
    <w:rsid w:val="00AC5335"/>
    <w:rsid w:val="00AC56EE"/>
    <w:rsid w:val="00AD4385"/>
    <w:rsid w:val="00AD608D"/>
    <w:rsid w:val="00AD790B"/>
    <w:rsid w:val="00AE3FC4"/>
    <w:rsid w:val="00AE44C7"/>
    <w:rsid w:val="00AE5DCB"/>
    <w:rsid w:val="00AE725B"/>
    <w:rsid w:val="00AE7968"/>
    <w:rsid w:val="00AF07CB"/>
    <w:rsid w:val="00AF39FA"/>
    <w:rsid w:val="00AF5D73"/>
    <w:rsid w:val="00AF6C45"/>
    <w:rsid w:val="00AF78AC"/>
    <w:rsid w:val="00B03C58"/>
    <w:rsid w:val="00B07384"/>
    <w:rsid w:val="00B074E7"/>
    <w:rsid w:val="00B078CD"/>
    <w:rsid w:val="00B11B04"/>
    <w:rsid w:val="00B12A78"/>
    <w:rsid w:val="00B146A3"/>
    <w:rsid w:val="00B1545D"/>
    <w:rsid w:val="00B15690"/>
    <w:rsid w:val="00B20684"/>
    <w:rsid w:val="00B217E1"/>
    <w:rsid w:val="00B222C0"/>
    <w:rsid w:val="00B25C4A"/>
    <w:rsid w:val="00B27907"/>
    <w:rsid w:val="00B3386F"/>
    <w:rsid w:val="00B341DB"/>
    <w:rsid w:val="00B344A3"/>
    <w:rsid w:val="00B346B2"/>
    <w:rsid w:val="00B3525D"/>
    <w:rsid w:val="00B42231"/>
    <w:rsid w:val="00B4240C"/>
    <w:rsid w:val="00B43274"/>
    <w:rsid w:val="00B46999"/>
    <w:rsid w:val="00B50007"/>
    <w:rsid w:val="00B507F0"/>
    <w:rsid w:val="00B53BC5"/>
    <w:rsid w:val="00B605FE"/>
    <w:rsid w:val="00B60C60"/>
    <w:rsid w:val="00B6365E"/>
    <w:rsid w:val="00B63A30"/>
    <w:rsid w:val="00B650D7"/>
    <w:rsid w:val="00B65CB3"/>
    <w:rsid w:val="00B721A9"/>
    <w:rsid w:val="00B73975"/>
    <w:rsid w:val="00B760DC"/>
    <w:rsid w:val="00B80DA5"/>
    <w:rsid w:val="00B84000"/>
    <w:rsid w:val="00B84D1D"/>
    <w:rsid w:val="00B87E5B"/>
    <w:rsid w:val="00B9075C"/>
    <w:rsid w:val="00B92AE7"/>
    <w:rsid w:val="00BA2122"/>
    <w:rsid w:val="00BA355D"/>
    <w:rsid w:val="00BA47E4"/>
    <w:rsid w:val="00BA562D"/>
    <w:rsid w:val="00BA6518"/>
    <w:rsid w:val="00BB00B1"/>
    <w:rsid w:val="00BB4504"/>
    <w:rsid w:val="00BB4CE7"/>
    <w:rsid w:val="00BB4DC2"/>
    <w:rsid w:val="00BC0284"/>
    <w:rsid w:val="00BC1411"/>
    <w:rsid w:val="00BC3E3A"/>
    <w:rsid w:val="00BC3EDC"/>
    <w:rsid w:val="00BD4D22"/>
    <w:rsid w:val="00BE1A39"/>
    <w:rsid w:val="00BE3467"/>
    <w:rsid w:val="00BF3458"/>
    <w:rsid w:val="00BF5805"/>
    <w:rsid w:val="00BF5C97"/>
    <w:rsid w:val="00C02AA9"/>
    <w:rsid w:val="00C03A34"/>
    <w:rsid w:val="00C047A7"/>
    <w:rsid w:val="00C0735B"/>
    <w:rsid w:val="00C07C10"/>
    <w:rsid w:val="00C11669"/>
    <w:rsid w:val="00C14209"/>
    <w:rsid w:val="00C233F5"/>
    <w:rsid w:val="00C242F3"/>
    <w:rsid w:val="00C2436B"/>
    <w:rsid w:val="00C26D51"/>
    <w:rsid w:val="00C27140"/>
    <w:rsid w:val="00C2748A"/>
    <w:rsid w:val="00C310C0"/>
    <w:rsid w:val="00C330DA"/>
    <w:rsid w:val="00C3374B"/>
    <w:rsid w:val="00C34122"/>
    <w:rsid w:val="00C3634C"/>
    <w:rsid w:val="00C36BC8"/>
    <w:rsid w:val="00C37959"/>
    <w:rsid w:val="00C42E2D"/>
    <w:rsid w:val="00C4652D"/>
    <w:rsid w:val="00C46C11"/>
    <w:rsid w:val="00C474C0"/>
    <w:rsid w:val="00C5387D"/>
    <w:rsid w:val="00C54C85"/>
    <w:rsid w:val="00C6145D"/>
    <w:rsid w:val="00C616DE"/>
    <w:rsid w:val="00C62570"/>
    <w:rsid w:val="00C62FC1"/>
    <w:rsid w:val="00C63AC3"/>
    <w:rsid w:val="00C64A06"/>
    <w:rsid w:val="00C668CD"/>
    <w:rsid w:val="00C66D6B"/>
    <w:rsid w:val="00C72E17"/>
    <w:rsid w:val="00C75E5F"/>
    <w:rsid w:val="00C7697C"/>
    <w:rsid w:val="00C80C4C"/>
    <w:rsid w:val="00C87128"/>
    <w:rsid w:val="00C94BFD"/>
    <w:rsid w:val="00C96432"/>
    <w:rsid w:val="00C97B4D"/>
    <w:rsid w:val="00CA2320"/>
    <w:rsid w:val="00CA4162"/>
    <w:rsid w:val="00CA5CB8"/>
    <w:rsid w:val="00CA7AD3"/>
    <w:rsid w:val="00CA7B5D"/>
    <w:rsid w:val="00CB1381"/>
    <w:rsid w:val="00CB19ED"/>
    <w:rsid w:val="00CB3333"/>
    <w:rsid w:val="00CC7B20"/>
    <w:rsid w:val="00CD3C90"/>
    <w:rsid w:val="00CD4EAC"/>
    <w:rsid w:val="00CD5AE8"/>
    <w:rsid w:val="00CE6F7B"/>
    <w:rsid w:val="00CE723F"/>
    <w:rsid w:val="00CF2210"/>
    <w:rsid w:val="00CF3F77"/>
    <w:rsid w:val="00CF5686"/>
    <w:rsid w:val="00CF6B0B"/>
    <w:rsid w:val="00CF7226"/>
    <w:rsid w:val="00D01455"/>
    <w:rsid w:val="00D04098"/>
    <w:rsid w:val="00D0460D"/>
    <w:rsid w:val="00D10BF8"/>
    <w:rsid w:val="00D126B0"/>
    <w:rsid w:val="00D22036"/>
    <w:rsid w:val="00D22C6F"/>
    <w:rsid w:val="00D22F21"/>
    <w:rsid w:val="00D2377B"/>
    <w:rsid w:val="00D25BC0"/>
    <w:rsid w:val="00D25F4D"/>
    <w:rsid w:val="00D27CB5"/>
    <w:rsid w:val="00D302B0"/>
    <w:rsid w:val="00D410B9"/>
    <w:rsid w:val="00D44D3C"/>
    <w:rsid w:val="00D514C1"/>
    <w:rsid w:val="00D51AB8"/>
    <w:rsid w:val="00D52C2F"/>
    <w:rsid w:val="00D5538E"/>
    <w:rsid w:val="00D57E17"/>
    <w:rsid w:val="00D608DA"/>
    <w:rsid w:val="00D646CB"/>
    <w:rsid w:val="00D6790C"/>
    <w:rsid w:val="00D73AEA"/>
    <w:rsid w:val="00D7698B"/>
    <w:rsid w:val="00D7757A"/>
    <w:rsid w:val="00D808D7"/>
    <w:rsid w:val="00D81314"/>
    <w:rsid w:val="00D8172C"/>
    <w:rsid w:val="00D81CE4"/>
    <w:rsid w:val="00D82400"/>
    <w:rsid w:val="00D8749F"/>
    <w:rsid w:val="00D93195"/>
    <w:rsid w:val="00D96CB2"/>
    <w:rsid w:val="00DA0049"/>
    <w:rsid w:val="00DA00A2"/>
    <w:rsid w:val="00DA0478"/>
    <w:rsid w:val="00DA1A29"/>
    <w:rsid w:val="00DA20B1"/>
    <w:rsid w:val="00DA4B85"/>
    <w:rsid w:val="00DB0873"/>
    <w:rsid w:val="00DB4054"/>
    <w:rsid w:val="00DB536E"/>
    <w:rsid w:val="00DB574C"/>
    <w:rsid w:val="00DB5C16"/>
    <w:rsid w:val="00DB5D47"/>
    <w:rsid w:val="00DB62D8"/>
    <w:rsid w:val="00DB6BB1"/>
    <w:rsid w:val="00DC41FE"/>
    <w:rsid w:val="00DC4B75"/>
    <w:rsid w:val="00DC60DE"/>
    <w:rsid w:val="00DC6D3B"/>
    <w:rsid w:val="00DD09BD"/>
    <w:rsid w:val="00DD4792"/>
    <w:rsid w:val="00DD7D0E"/>
    <w:rsid w:val="00DE5874"/>
    <w:rsid w:val="00DE5A95"/>
    <w:rsid w:val="00DF0717"/>
    <w:rsid w:val="00DF14FB"/>
    <w:rsid w:val="00DF6A2C"/>
    <w:rsid w:val="00E008C3"/>
    <w:rsid w:val="00E0323A"/>
    <w:rsid w:val="00E0528C"/>
    <w:rsid w:val="00E1069B"/>
    <w:rsid w:val="00E107CC"/>
    <w:rsid w:val="00E161CB"/>
    <w:rsid w:val="00E20717"/>
    <w:rsid w:val="00E21BDA"/>
    <w:rsid w:val="00E22E94"/>
    <w:rsid w:val="00E253DC"/>
    <w:rsid w:val="00E27025"/>
    <w:rsid w:val="00E272CB"/>
    <w:rsid w:val="00E27A20"/>
    <w:rsid w:val="00E30EE5"/>
    <w:rsid w:val="00E33DF1"/>
    <w:rsid w:val="00E379CE"/>
    <w:rsid w:val="00E37ACC"/>
    <w:rsid w:val="00E434C2"/>
    <w:rsid w:val="00E51B7F"/>
    <w:rsid w:val="00E54A33"/>
    <w:rsid w:val="00E602B3"/>
    <w:rsid w:val="00E6190C"/>
    <w:rsid w:val="00E62165"/>
    <w:rsid w:val="00E62EC0"/>
    <w:rsid w:val="00E66140"/>
    <w:rsid w:val="00E70F19"/>
    <w:rsid w:val="00E720DE"/>
    <w:rsid w:val="00E74209"/>
    <w:rsid w:val="00E748F8"/>
    <w:rsid w:val="00E77DBA"/>
    <w:rsid w:val="00E8028A"/>
    <w:rsid w:val="00E80634"/>
    <w:rsid w:val="00E82B5D"/>
    <w:rsid w:val="00E83D40"/>
    <w:rsid w:val="00E8537B"/>
    <w:rsid w:val="00E8664F"/>
    <w:rsid w:val="00E97A55"/>
    <w:rsid w:val="00E97CD0"/>
    <w:rsid w:val="00EA0D98"/>
    <w:rsid w:val="00EA1218"/>
    <w:rsid w:val="00EA2652"/>
    <w:rsid w:val="00EA608B"/>
    <w:rsid w:val="00EB3527"/>
    <w:rsid w:val="00EB4227"/>
    <w:rsid w:val="00EB4E09"/>
    <w:rsid w:val="00EB5587"/>
    <w:rsid w:val="00EB72DA"/>
    <w:rsid w:val="00EC0B66"/>
    <w:rsid w:val="00EC1224"/>
    <w:rsid w:val="00EC1D73"/>
    <w:rsid w:val="00EC2CBB"/>
    <w:rsid w:val="00EC3257"/>
    <w:rsid w:val="00EC6EBD"/>
    <w:rsid w:val="00ED0531"/>
    <w:rsid w:val="00ED075F"/>
    <w:rsid w:val="00ED08AA"/>
    <w:rsid w:val="00ED3B17"/>
    <w:rsid w:val="00ED615E"/>
    <w:rsid w:val="00ED6888"/>
    <w:rsid w:val="00ED6E80"/>
    <w:rsid w:val="00EE0875"/>
    <w:rsid w:val="00EF503C"/>
    <w:rsid w:val="00F0087D"/>
    <w:rsid w:val="00F04340"/>
    <w:rsid w:val="00F04428"/>
    <w:rsid w:val="00F06738"/>
    <w:rsid w:val="00F152C0"/>
    <w:rsid w:val="00F20069"/>
    <w:rsid w:val="00F23E1C"/>
    <w:rsid w:val="00F251CB"/>
    <w:rsid w:val="00F26966"/>
    <w:rsid w:val="00F27515"/>
    <w:rsid w:val="00F30C27"/>
    <w:rsid w:val="00F33BEB"/>
    <w:rsid w:val="00F37F77"/>
    <w:rsid w:val="00F439CD"/>
    <w:rsid w:val="00F448CE"/>
    <w:rsid w:val="00F4497A"/>
    <w:rsid w:val="00F461BD"/>
    <w:rsid w:val="00F46333"/>
    <w:rsid w:val="00F47914"/>
    <w:rsid w:val="00F52DB7"/>
    <w:rsid w:val="00F5351F"/>
    <w:rsid w:val="00F554C1"/>
    <w:rsid w:val="00F55B50"/>
    <w:rsid w:val="00F7218A"/>
    <w:rsid w:val="00F72962"/>
    <w:rsid w:val="00F73439"/>
    <w:rsid w:val="00F7363A"/>
    <w:rsid w:val="00F815FF"/>
    <w:rsid w:val="00F85FE8"/>
    <w:rsid w:val="00F87C22"/>
    <w:rsid w:val="00F90AE8"/>
    <w:rsid w:val="00F91062"/>
    <w:rsid w:val="00F941E3"/>
    <w:rsid w:val="00F95F08"/>
    <w:rsid w:val="00FB588C"/>
    <w:rsid w:val="00FC2F46"/>
    <w:rsid w:val="00FC306E"/>
    <w:rsid w:val="00FC498E"/>
    <w:rsid w:val="00FD0BF6"/>
    <w:rsid w:val="00FD2A16"/>
    <w:rsid w:val="00FD3078"/>
    <w:rsid w:val="00FE0A26"/>
    <w:rsid w:val="00FE7FF2"/>
    <w:rsid w:val="00FF3C35"/>
    <w:rsid w:val="00FF5B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EBD62C"/>
  <w15:chartTrackingRefBased/>
  <w15:docId w15:val="{56EEB1A0-3016-4097-968F-4DEE9F33C2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C66D6B"/>
    <w:pPr>
      <w:spacing w:after="160" w:line="256" w:lineRule="auto"/>
    </w:pPr>
    <w:rPr>
      <w:kern w:val="0"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4082A"/>
    <w:pPr>
      <w:spacing w:after="200" w:line="276" w:lineRule="auto"/>
      <w:ind w:left="720"/>
      <w:contextualSpacing/>
    </w:pPr>
    <w:rPr>
      <w:rFonts w:ascii="Calibri" w:eastAsia="Calibri" w:hAnsi="Calibri" w:cs="Times New Roman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11321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confuciusinstitute@savannahstate.edu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2</Pages>
  <Words>383</Words>
  <Characters>2187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o</dc:creator>
  <cp:keywords/>
  <dc:description/>
  <cp:lastModifiedBy>Peggy Blood</cp:lastModifiedBy>
  <cp:revision>4</cp:revision>
  <dcterms:created xsi:type="dcterms:W3CDTF">2018-11-27T04:18:00Z</dcterms:created>
  <dcterms:modified xsi:type="dcterms:W3CDTF">2018-11-27T04:34:00Z</dcterms:modified>
</cp:coreProperties>
</file>